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Your Name</w:t>
      </w:r>
      <w:r>
        <w:br/>
      </w:r>
      <w:r>
        <w:t xml:space="preserve">Address, City, State</w:t>
      </w:r>
      <w:r>
        <w:br/>
      </w:r>
      <w:r>
        <w:t xml:space="preserve">Email: your.email@example.com | Phone: +234-XXX-XXXXXXX</w:t>
      </w:r>
    </w:p>
    <w:bookmarkEnd w:id="20"/>
    <w:p>
      <w:pPr>
        <w:pStyle w:val="BodyText"/>
      </w:pPr>
      <w:r>
        <w:rPr>
          <w:bCs/>
          <w:b/>
        </w:rPr>
        <w:t xml:space="preserve">Date:</w:t>
      </w:r>
      <w:r>
        <w:t xml:space="preserve"> </w:t>
      </w:r>
      <w:r>
        <w:t xml:space="preserve">[Insert Date]</w:t>
      </w:r>
    </w:p>
    <w:p>
      <w:pPr>
        <w:pStyle w:val="BodyText"/>
      </w:pPr>
      <w:r>
        <w:rPr>
          <w:bCs/>
          <w:b/>
        </w:rPr>
        <w:t xml:space="preserve">To the Hiring Committee,</w:t>
      </w:r>
      <w:r>
        <w:br/>
      </w:r>
      <w:r>
        <w:t xml:space="preserve">University of Lagos</w:t>
      </w:r>
      <w:r>
        <w:br/>
      </w:r>
      <w:r>
        <w:t xml:space="preserve">Lagos, Nigeria</w:t>
      </w:r>
    </w:p>
    <w:p>
      <w:pPr>
        <w:pStyle w:val="BodyText"/>
      </w:pPr>
      <w:r>
        <w:t xml:space="preserve">Dear Members of the Hiring Committee,</w:t>
      </w:r>
    </w:p>
    <w:p>
      <w:pPr>
        <w:pStyle w:val="BodyText"/>
      </w:pPr>
      <w:r>
        <w:t xml:space="preserve">I am writing to express my sincere interest in the University Lecturer position at the University of Lagos, Nigeria. With a profound commitment to academic excellence and a passion for fostering intellectual growth, I am eager to contribute my expertise and dedication to advancing the institution’s mission of shaping future leaders in Nigeria and beyond. As an experienced educator with a strong background in [Your Field of Study], I am particularly drawn to this opportunity because of the University of Lagos’s reputation as a premier academic institution in Nigeria Lagos, known for its innovative research, rigorous curriculum, and vibrant intellectual community.</w:t>
      </w:r>
    </w:p>
    <w:p>
      <w:pPr>
        <w:pStyle w:val="BodyText"/>
      </w:pPr>
      <w:r>
        <w:t xml:space="preserve">Having completed my PhD in [Your Discipline] from [Your University], I have spent the past [X years] honing my skills as an educator and researcher. My academic journey has been deeply rooted in the Nigerian educational landscape, where I have taught courses such as [List Specific Courses] at institutions like [Previous University or Institution]. These experiences have equipped me with the ability to design dynamic curricula, mentor students from diverse backgrounds, and engage in interdisciplinary research that addresses real-world challenges faced by Nigeria Lagos and its surrounding regions.</w:t>
      </w:r>
    </w:p>
    <w:p>
      <w:pPr>
        <w:pStyle w:val="BodyText"/>
      </w:pPr>
      <w:r>
        <w:t xml:space="preserve">One of my core strengths as a University Lecturer lies in my ability to bridge theoretical knowledge with practical application. For instance, during my tenure at [Previous Institution], I developed a course on [Specific Course Title] that integrated case studies from local industries in Lagos, enabling students to analyze and solve problems relevant to Nigeria’s economic and social development. This approach not only enhanced student engagement but also aligned with the University of Lagos’s vision of producing graduates who are prepared to contribute meaningfully to the nation’s progress.</w:t>
      </w:r>
    </w:p>
    <w:p>
      <w:pPr>
        <w:pStyle w:val="BodyText"/>
      </w:pPr>
      <w:r>
        <w:t xml:space="preserve">In addition to my teaching responsibilities, I have actively contributed to research initiatives that reflect the unique academic and societal needs of Nigeria Lagos. My work on [Research Topic] has been published in reputable journals such as [Journal Name], and I have presented my findings at national conferences, including the Annual Conference of the Nigerian Association of Universities. These experiences have reinforced my belief that academia must remain responsive to local challenges while also engaging with global discourses. I am particularly excited about the possibility of collaborating with colleagues at the University of Lagos on research projects that address pressing issues such as [Specific Issue, e.g., urban development, climate change, or technology integration in education], which are critical for Nigeria Lagos’s sustainable growth.</w:t>
      </w:r>
    </w:p>
    <w:p>
      <w:pPr>
        <w:pStyle w:val="BodyText"/>
      </w:pPr>
      <w:r>
        <w:t xml:space="preserve">As a University Lecturer, I am committed to fostering an inclusive and supportive learning environment where students feel empowered to explore their potential. My teaching philosophy emphasizes critical thinking, active participation, and the development of practical skills that align with industry demands. For example, I have incorporated interactive tools such as virtual simulations and fieldwork into my classes to ensure that students gain hands-on experience. In Nigeria Lagos, where the demand for skilled professionals is rising rapidly, I believe this approach is essential to preparing graduates who can thrive in a competitive global market.</w:t>
      </w:r>
    </w:p>
    <w:p>
      <w:pPr>
        <w:pStyle w:val="BodyText"/>
      </w:pPr>
      <w:r>
        <w:t xml:space="preserve">Moreover, I am deeply aware of the challenges faced by educational institutions in Nigeria Lagos, including resource constraints and the need to balance academic rigor with accessibility. My experience as a lecturer has taught me the importance of adaptability and creativity in overcoming these obstacles. Whether through leveraging open educational resources or partnering with local organizations to provide internships, I strive to create opportunities that benefit both students and the broader community.</w:t>
      </w:r>
    </w:p>
    <w:p>
      <w:pPr>
        <w:pStyle w:val="BodyText"/>
      </w:pPr>
      <w:r>
        <w:t xml:space="preserve">I am particularly inspired by the University of Lagos’s commitment to excellence and its role as a catalyst for change in Nigeria. The institution’s emphasis on innovation, coupled with its strong ties to industries and policymakers in Lagos, aligns perfectly with my professional goals. I am eager to contribute my expertise in [Your Discipline] to support the university’s academic programs and research initiatives while also engaging with students who are passionate about driving progress in Nigeria Lagos.</w:t>
      </w:r>
    </w:p>
    <w:p>
      <w:pPr>
        <w:pStyle w:val="BodyText"/>
      </w:pPr>
      <w:r>
        <w:t xml:space="preserve">Thank you for considering my application. I would be honored to bring my skills, experiences, and dedication to the University of Lagos. I am available at your convenience for an interview and can be reached at [Your Phone Number] or [Your Email Address]. I look forward to the opportunity to discuss how my background and vision align with the university’s mission.</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Nigeria Lagos</dc:title>
  <dc:creator/>
  <dc:language>en</dc:language>
  <cp:keywords/>
  <dcterms:created xsi:type="dcterms:W3CDTF">2025-12-11T18:20:39Z</dcterms:created>
  <dcterms:modified xsi:type="dcterms:W3CDTF">2025-12-11T18:20:39Z</dcterms:modified>
</cp:coreProperties>
</file>

<file path=docProps/custom.xml><?xml version="1.0" encoding="utf-8"?>
<Properties xmlns="http://schemas.openxmlformats.org/officeDocument/2006/custom-properties" xmlns:vt="http://schemas.openxmlformats.org/officeDocument/2006/docPropsVTypes"/>
</file>